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678C0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55444">
        <w:rPr>
          <w:rFonts w:eastAsia="Times New Roman"/>
        </w:rPr>
        <w:t xml:space="preserve"> – Secondary Component</w:t>
      </w:r>
    </w:p>
    <w:p w14:paraId="7A5A68F0" w14:textId="1712DCBF" w:rsidR="00EA581C" w:rsidRDefault="00137C32" w:rsidP="00E60D07">
      <w:pPr>
        <w:pStyle w:val="Heading1"/>
        <w:spacing w:before="0"/>
        <w:rPr>
          <w:rFonts w:eastAsia="Times New Roman"/>
        </w:rPr>
      </w:pPr>
      <w:r w:rsidRPr="00137C32">
        <w:rPr>
          <w:rFonts w:eastAsia="Times New Roman"/>
        </w:rPr>
        <w:t>Drafting and Design Technology/Technician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1301</w:t>
      </w:r>
    </w:p>
    <w:p w14:paraId="3FD86B02" w14:textId="330ECA69" w:rsidR="00E60D07" w:rsidRPr="0005544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55444">
        <w:rPr>
          <w:rFonts w:eastAsia="Times New Roman"/>
          <w:sz w:val="24"/>
          <w:szCs w:val="24"/>
        </w:rPr>
        <w:t>H</w:t>
      </w:r>
      <w:r w:rsidR="00E60D07" w:rsidRPr="00055444">
        <w:rPr>
          <w:rFonts w:eastAsia="Times New Roman"/>
          <w:sz w:val="24"/>
          <w:szCs w:val="24"/>
        </w:rPr>
        <w:t xml:space="preserve">igh </w:t>
      </w:r>
      <w:r w:rsidRPr="00055444">
        <w:rPr>
          <w:rFonts w:eastAsia="Times New Roman"/>
          <w:sz w:val="24"/>
          <w:szCs w:val="24"/>
        </w:rPr>
        <w:t>S</w:t>
      </w:r>
      <w:r w:rsidR="00E60D07" w:rsidRPr="00055444">
        <w:rPr>
          <w:rFonts w:eastAsia="Times New Roman"/>
          <w:sz w:val="24"/>
          <w:szCs w:val="24"/>
        </w:rPr>
        <w:t xml:space="preserve">chool </w:t>
      </w:r>
      <w:r w:rsidRPr="00055444">
        <w:rPr>
          <w:rFonts w:eastAsia="Times New Roman"/>
          <w:sz w:val="24"/>
          <w:szCs w:val="24"/>
        </w:rPr>
        <w:t>G</w:t>
      </w:r>
      <w:r w:rsidR="00E60D07" w:rsidRPr="00055444">
        <w:rPr>
          <w:rFonts w:eastAsia="Times New Roman"/>
          <w:sz w:val="24"/>
          <w:szCs w:val="24"/>
        </w:rPr>
        <w:t xml:space="preserve">raduation </w:t>
      </w:r>
      <w:r w:rsidR="00743DA3" w:rsidRPr="00055444">
        <w:rPr>
          <w:rFonts w:eastAsia="Times New Roman"/>
          <w:sz w:val="24"/>
          <w:szCs w:val="24"/>
        </w:rPr>
        <w:t>Y</w:t>
      </w:r>
      <w:r w:rsidR="00E60D07" w:rsidRPr="00055444">
        <w:rPr>
          <w:rFonts w:eastAsia="Times New Roman"/>
          <w:sz w:val="24"/>
          <w:szCs w:val="24"/>
        </w:rPr>
        <w:t>ears 20</w:t>
      </w:r>
      <w:r w:rsidR="00EA581C" w:rsidRPr="00055444">
        <w:rPr>
          <w:rFonts w:eastAsia="Times New Roman"/>
          <w:sz w:val="24"/>
          <w:szCs w:val="24"/>
        </w:rPr>
        <w:t>2</w:t>
      </w:r>
      <w:r w:rsidR="004D4EFE" w:rsidRPr="00055444">
        <w:rPr>
          <w:rFonts w:eastAsia="Times New Roman"/>
          <w:sz w:val="24"/>
          <w:szCs w:val="24"/>
        </w:rPr>
        <w:t>2</w:t>
      </w:r>
      <w:r w:rsidR="00E60D07" w:rsidRPr="00055444">
        <w:rPr>
          <w:rFonts w:eastAsia="Times New Roman"/>
          <w:sz w:val="24"/>
          <w:szCs w:val="24"/>
        </w:rPr>
        <w:t>, 202</w:t>
      </w:r>
      <w:r w:rsidR="004D4EFE" w:rsidRPr="00055444">
        <w:rPr>
          <w:rFonts w:eastAsia="Times New Roman"/>
          <w:sz w:val="24"/>
          <w:szCs w:val="24"/>
        </w:rPr>
        <w:t>3</w:t>
      </w:r>
      <w:r w:rsidR="00E60D07" w:rsidRPr="00055444">
        <w:rPr>
          <w:rFonts w:eastAsia="Times New Roman"/>
          <w:sz w:val="24"/>
          <w:szCs w:val="24"/>
        </w:rPr>
        <w:t>, 202</w:t>
      </w:r>
      <w:bookmarkEnd w:id="0"/>
      <w:r w:rsidR="004D4EFE" w:rsidRPr="00055444">
        <w:rPr>
          <w:rFonts w:eastAsia="Times New Roman"/>
          <w:sz w:val="24"/>
          <w:szCs w:val="24"/>
        </w:rPr>
        <w:t>4</w:t>
      </w:r>
    </w:p>
    <w:p w14:paraId="523AF23E" w14:textId="390E3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37C32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626B06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1"/>
      <w:tr w:rsidR="00137C32" w:rsidRPr="00E60D07" w14:paraId="594B24A7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D0F10A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1929033D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Follow safety measures in the drafting roo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65C427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E9BB4C9" w14:textId="556E0B42" w:rsidR="00137C32" w:rsidRPr="007471BF" w:rsidRDefault="00137C32" w:rsidP="00137C32">
            <w:r w:rsidRPr="00D711E4">
              <w:t>102</w:t>
            </w:r>
          </w:p>
        </w:tc>
        <w:tc>
          <w:tcPr>
            <w:tcW w:w="7650" w:type="dxa"/>
            <w:vAlign w:val="center"/>
          </w:tcPr>
          <w:p w14:paraId="36738505" w14:textId="79B2C37B" w:rsidR="00137C32" w:rsidRPr="004D4EFE" w:rsidRDefault="00137C32" w:rsidP="00137C32">
            <w:r w:rsidRPr="00D711E4">
              <w:t>Demonstrate professionalism.</w:t>
            </w:r>
          </w:p>
        </w:tc>
        <w:tc>
          <w:tcPr>
            <w:tcW w:w="1620" w:type="dxa"/>
            <w:vAlign w:val="center"/>
          </w:tcPr>
          <w:p w14:paraId="08C2F0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8B76E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9194D7E" w:rsidR="00E60D07" w:rsidRDefault="00E60D07" w:rsidP="00E60D07">
      <w:pPr>
        <w:pStyle w:val="Heading2"/>
      </w:pPr>
      <w:r>
        <w:t xml:space="preserve">200 </w:t>
      </w:r>
      <w:r w:rsidR="00137C32">
        <w:t>Introduction to Draft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EDC8F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7D3CCF8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91FCA1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AC5D73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basic board drafting tools and equipment which are used to produce drawing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B27CC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B513863" w14:textId="762C0BD1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2</w:t>
            </w:r>
          </w:p>
        </w:tc>
        <w:tc>
          <w:tcPr>
            <w:tcW w:w="7650" w:type="dxa"/>
            <w:vAlign w:val="center"/>
          </w:tcPr>
          <w:p w14:paraId="55ED1763" w14:textId="0BDB010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C2E134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E178321" w14:textId="5C259165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3</w:t>
            </w:r>
          </w:p>
        </w:tc>
        <w:tc>
          <w:tcPr>
            <w:tcW w:w="7650" w:type="dxa"/>
            <w:vAlign w:val="center"/>
          </w:tcPr>
          <w:p w14:paraId="170E6E85" w14:textId="00B75788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 xml:space="preserve">Use various types of scales (architectural, mechanical, </w:t>
            </w:r>
            <w:r w:rsidR="002978E5">
              <w:t xml:space="preserve">and </w:t>
            </w:r>
            <w:r w:rsidRPr="00120C7E">
              <w:t>machining).</w:t>
            </w:r>
          </w:p>
        </w:tc>
        <w:tc>
          <w:tcPr>
            <w:tcW w:w="1620" w:type="dxa"/>
            <w:vAlign w:val="center"/>
          </w:tcPr>
          <w:p w14:paraId="1FB29C97" w14:textId="7114855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4177C0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B22CAE6" w14:textId="0504E050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4</w:t>
            </w:r>
          </w:p>
        </w:tc>
        <w:tc>
          <w:tcPr>
            <w:tcW w:w="7650" w:type="dxa"/>
            <w:vAlign w:val="center"/>
          </w:tcPr>
          <w:p w14:paraId="70CEB03E" w14:textId="18A0CBB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 xml:space="preserve">Use the </w:t>
            </w:r>
            <w:r w:rsidR="002978E5">
              <w:t>i</w:t>
            </w:r>
            <w:r w:rsidRPr="00120C7E">
              <w:t xml:space="preserve">mperial and </w:t>
            </w:r>
            <w:r w:rsidR="002978E5">
              <w:t>m</w:t>
            </w:r>
            <w:r w:rsidRPr="00120C7E">
              <w:t xml:space="preserve">etric </w:t>
            </w:r>
            <w:r w:rsidR="002978E5">
              <w:t>s</w:t>
            </w:r>
            <w:r w:rsidRPr="00120C7E">
              <w:t>ystem of measurement to create a single view drawing.</w:t>
            </w:r>
          </w:p>
        </w:tc>
        <w:tc>
          <w:tcPr>
            <w:tcW w:w="1620" w:type="dxa"/>
            <w:vAlign w:val="center"/>
          </w:tcPr>
          <w:p w14:paraId="444C40CC" w14:textId="0841627E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9EAC9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461B6F" w14:textId="7BD393B6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5</w:t>
            </w:r>
          </w:p>
        </w:tc>
        <w:tc>
          <w:tcPr>
            <w:tcW w:w="7650" w:type="dxa"/>
            <w:vAlign w:val="center"/>
          </w:tcPr>
          <w:p w14:paraId="59975919" w14:textId="0C3FBA7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components of a drawing.</w:t>
            </w:r>
          </w:p>
        </w:tc>
        <w:tc>
          <w:tcPr>
            <w:tcW w:w="1620" w:type="dxa"/>
            <w:vAlign w:val="center"/>
          </w:tcPr>
          <w:p w14:paraId="1E4203E1" w14:textId="2880E57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47B4C6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8B5703C" w14:textId="10EF8EA4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6</w:t>
            </w:r>
          </w:p>
        </w:tc>
        <w:tc>
          <w:tcPr>
            <w:tcW w:w="7650" w:type="dxa"/>
            <w:vAlign w:val="center"/>
          </w:tcPr>
          <w:p w14:paraId="439F889C" w14:textId="18ABC3CC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</w:p>
        </w:tc>
        <w:tc>
          <w:tcPr>
            <w:tcW w:w="1620" w:type="dxa"/>
            <w:vAlign w:val="center"/>
          </w:tcPr>
          <w:p w14:paraId="5A48A834" w14:textId="170A093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A303694" w:rsidR="00E60D07" w:rsidRDefault="00E60D07" w:rsidP="007F79E0">
      <w:pPr>
        <w:pStyle w:val="Heading2"/>
      </w:pPr>
      <w:r>
        <w:t xml:space="preserve">300 </w:t>
      </w:r>
      <w:r w:rsidR="00137C32">
        <w:t>Geometric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3BBCA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963B85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F0239E8" w14:textId="7F544C44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1</w:t>
            </w:r>
          </w:p>
        </w:tc>
        <w:tc>
          <w:tcPr>
            <w:tcW w:w="7650" w:type="dxa"/>
            <w:vAlign w:val="center"/>
          </w:tcPr>
          <w:p w14:paraId="3374318E" w14:textId="4B41867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to scale.</w:t>
            </w:r>
          </w:p>
        </w:tc>
        <w:tc>
          <w:tcPr>
            <w:tcW w:w="1620" w:type="dxa"/>
            <w:hideMark/>
          </w:tcPr>
          <w:p w14:paraId="0B9DD7E0" w14:textId="0569F95A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8A0D7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1A4BEB3" w14:textId="6EA165FC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2</w:t>
            </w:r>
          </w:p>
        </w:tc>
        <w:tc>
          <w:tcPr>
            <w:tcW w:w="7650" w:type="dxa"/>
            <w:vAlign w:val="center"/>
          </w:tcPr>
          <w:p w14:paraId="1834969F" w14:textId="5FED941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geometric figures.</w:t>
            </w:r>
          </w:p>
        </w:tc>
        <w:tc>
          <w:tcPr>
            <w:tcW w:w="1620" w:type="dxa"/>
          </w:tcPr>
          <w:p w14:paraId="34831114" w14:textId="4D8FA59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27387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C91099" w14:textId="7B076E85" w:rsidR="00137C32" w:rsidRPr="00D75E05" w:rsidRDefault="00137C32" w:rsidP="00137C32">
            <w:r w:rsidRPr="00EA738D">
              <w:t>303</w:t>
            </w:r>
          </w:p>
        </w:tc>
        <w:tc>
          <w:tcPr>
            <w:tcW w:w="7650" w:type="dxa"/>
            <w:vAlign w:val="center"/>
          </w:tcPr>
          <w:p w14:paraId="338EA030" w14:textId="7F208360" w:rsidR="00137C32" w:rsidRPr="00D75E05" w:rsidRDefault="00137C32" w:rsidP="00137C32">
            <w:r w:rsidRPr="00EA738D">
              <w:t>Create drawings using geometric construction principles.</w:t>
            </w:r>
          </w:p>
        </w:tc>
        <w:tc>
          <w:tcPr>
            <w:tcW w:w="1620" w:type="dxa"/>
          </w:tcPr>
          <w:p w14:paraId="01A42CC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9233E81" w:rsidR="007F79E0" w:rsidRDefault="007F79E0" w:rsidP="007F79E0">
      <w:pPr>
        <w:pStyle w:val="Heading2"/>
      </w:pPr>
      <w:r>
        <w:lastRenderedPageBreak/>
        <w:t xml:space="preserve">400 </w:t>
      </w:r>
      <w:r w:rsidR="00137C32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2C8BCC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91966A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A866F3" w14:textId="06970C3C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1</w:t>
            </w:r>
          </w:p>
        </w:tc>
        <w:tc>
          <w:tcPr>
            <w:tcW w:w="7650" w:type="dxa"/>
            <w:vAlign w:val="center"/>
          </w:tcPr>
          <w:p w14:paraId="0C82466E" w14:textId="4D099B3E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F81F3B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E830D7F" w14:textId="73D68FB2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2</w:t>
            </w:r>
          </w:p>
        </w:tc>
        <w:tc>
          <w:tcPr>
            <w:tcW w:w="7650" w:type="dxa"/>
            <w:vAlign w:val="center"/>
          </w:tcPr>
          <w:p w14:paraId="64A9A743" w14:textId="682E9922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</w:tcPr>
          <w:p w14:paraId="5B82A548" w14:textId="671BF7FD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24F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B4AC167" w14:textId="7A8DD53B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403</w:t>
            </w:r>
          </w:p>
        </w:tc>
        <w:tc>
          <w:tcPr>
            <w:tcW w:w="7650" w:type="dxa"/>
            <w:vAlign w:val="center"/>
          </w:tcPr>
          <w:p w14:paraId="2DEA73F8" w14:textId="077F5ADD" w:rsidR="00137C32" w:rsidRPr="00E60D07" w:rsidRDefault="00137C32" w:rsidP="00137C32">
            <w:pPr>
              <w:rPr>
                <w:rFonts w:eastAsia="Times New Roman" w:cs="Arial"/>
              </w:rPr>
            </w:pPr>
            <w:r w:rsidRPr="00067249">
              <w:t>RESERVED</w:t>
            </w:r>
          </w:p>
        </w:tc>
        <w:tc>
          <w:tcPr>
            <w:tcW w:w="1620" w:type="dxa"/>
          </w:tcPr>
          <w:p w14:paraId="166FCC22" w14:textId="27C72561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272A71C4" w:rsidR="007F79E0" w:rsidRDefault="007F79E0" w:rsidP="007F79E0">
      <w:pPr>
        <w:pStyle w:val="Heading2"/>
      </w:pPr>
      <w:r>
        <w:t xml:space="preserve">500 </w:t>
      </w:r>
      <w:r w:rsidR="00137C32">
        <w:t xml:space="preserve">Freehand Drawing and Sketch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7815B9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2"/>
      <w:tr w:rsidR="00137C32" w:rsidRPr="00E60D07" w14:paraId="64B4DF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D6D65B" w14:textId="0CF8351A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501</w:t>
            </w:r>
          </w:p>
        </w:tc>
        <w:tc>
          <w:tcPr>
            <w:tcW w:w="7650" w:type="dxa"/>
            <w:vAlign w:val="center"/>
          </w:tcPr>
          <w:p w14:paraId="43EA4BD5" w14:textId="6081FC21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Identify and sketch the alphabet of lin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C04BD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9FF0FDE" w14:textId="5686EA2F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502</w:t>
            </w:r>
          </w:p>
        </w:tc>
        <w:tc>
          <w:tcPr>
            <w:tcW w:w="7650" w:type="dxa"/>
            <w:vAlign w:val="center"/>
          </w:tcPr>
          <w:p w14:paraId="191074CB" w14:textId="0A4CBE81" w:rsidR="00137C32" w:rsidRPr="00E60D07" w:rsidRDefault="00137C32" w:rsidP="00137C32">
            <w:pPr>
              <w:rPr>
                <w:rFonts w:eastAsia="Times New Roman" w:cs="Arial"/>
              </w:rPr>
            </w:pPr>
            <w:r w:rsidRPr="00671D63">
              <w:t>Sketch orthographic views.</w:t>
            </w:r>
          </w:p>
        </w:tc>
        <w:tc>
          <w:tcPr>
            <w:tcW w:w="1620" w:type="dxa"/>
            <w:vAlign w:val="center"/>
          </w:tcPr>
          <w:p w14:paraId="275D4B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3A65B3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616618E" w14:textId="393A1CD8" w:rsidR="00137C32" w:rsidRPr="00E20E4E" w:rsidRDefault="00137C32" w:rsidP="00137C32">
            <w:r w:rsidRPr="00671D63">
              <w:t>503</w:t>
            </w:r>
          </w:p>
        </w:tc>
        <w:tc>
          <w:tcPr>
            <w:tcW w:w="7650" w:type="dxa"/>
            <w:vAlign w:val="center"/>
          </w:tcPr>
          <w:p w14:paraId="23A934D8" w14:textId="6A38FB56" w:rsidR="00137C32" w:rsidRPr="00E20E4E" w:rsidRDefault="00137C32" w:rsidP="00137C32">
            <w:r w:rsidRPr="00671D63">
              <w:t>Sketch an isometric drawing.</w:t>
            </w:r>
          </w:p>
        </w:tc>
        <w:tc>
          <w:tcPr>
            <w:tcW w:w="1620" w:type="dxa"/>
            <w:vAlign w:val="center"/>
          </w:tcPr>
          <w:p w14:paraId="2D5CF50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6F3CF6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8B9ED2D" w14:textId="03416AC5" w:rsidR="00137C32" w:rsidRPr="00E20E4E" w:rsidRDefault="00137C32" w:rsidP="00137C32">
            <w:r w:rsidRPr="00671D63">
              <w:t>504</w:t>
            </w:r>
          </w:p>
        </w:tc>
        <w:tc>
          <w:tcPr>
            <w:tcW w:w="7650" w:type="dxa"/>
            <w:vAlign w:val="center"/>
          </w:tcPr>
          <w:p w14:paraId="0FCCDC0D" w14:textId="2CE3ED66" w:rsidR="00137C32" w:rsidRPr="00E20E4E" w:rsidRDefault="00137C32" w:rsidP="00137C32">
            <w:r w:rsidRPr="00671D63">
              <w:t>Develop a perspective drawing using freehand methods.</w:t>
            </w:r>
          </w:p>
        </w:tc>
        <w:tc>
          <w:tcPr>
            <w:tcW w:w="1620" w:type="dxa"/>
            <w:vAlign w:val="center"/>
          </w:tcPr>
          <w:p w14:paraId="4122863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B407B1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5DE3EC9" w14:textId="74A48870" w:rsidR="00137C32" w:rsidRPr="00E20E4E" w:rsidRDefault="00137C32" w:rsidP="00137C32">
            <w:r w:rsidRPr="00671D63">
              <w:t>505</w:t>
            </w:r>
          </w:p>
        </w:tc>
        <w:tc>
          <w:tcPr>
            <w:tcW w:w="7650" w:type="dxa"/>
            <w:vAlign w:val="center"/>
          </w:tcPr>
          <w:p w14:paraId="5A1B6F0C" w14:textId="625F1994" w:rsidR="00137C32" w:rsidRPr="00E20E4E" w:rsidRDefault="00137C32" w:rsidP="00137C32">
            <w:r w:rsidRPr="00671D63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AFA4D6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CEA9CCF" w14:textId="4634B362" w:rsidR="00137C32" w:rsidRPr="00E20E4E" w:rsidRDefault="00137C32" w:rsidP="00137C32">
            <w:r w:rsidRPr="00671D63">
              <w:t>506</w:t>
            </w:r>
          </w:p>
        </w:tc>
        <w:tc>
          <w:tcPr>
            <w:tcW w:w="7650" w:type="dxa"/>
            <w:vAlign w:val="center"/>
          </w:tcPr>
          <w:p w14:paraId="4F8EA0B1" w14:textId="1CA06BE2" w:rsidR="00137C32" w:rsidRPr="00E20E4E" w:rsidRDefault="00137C32" w:rsidP="00137C32">
            <w:r w:rsidRPr="00671D63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FEDAAF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FFDC886" w14:textId="25AB8B3A" w:rsidR="00137C32" w:rsidRPr="00E20E4E" w:rsidRDefault="00137C32" w:rsidP="00137C32">
            <w:r w:rsidRPr="00671D63">
              <w:t>507</w:t>
            </w:r>
          </w:p>
        </w:tc>
        <w:tc>
          <w:tcPr>
            <w:tcW w:w="7650" w:type="dxa"/>
            <w:vAlign w:val="center"/>
          </w:tcPr>
          <w:p w14:paraId="5602AAC0" w14:textId="1249C745" w:rsidR="00137C32" w:rsidRPr="00E20E4E" w:rsidRDefault="00137C32" w:rsidP="00137C32">
            <w:r w:rsidRPr="00671D63">
              <w:t>Express an idea using the sketching process.</w:t>
            </w:r>
          </w:p>
        </w:tc>
        <w:tc>
          <w:tcPr>
            <w:tcW w:w="1620" w:type="dxa"/>
            <w:vAlign w:val="center"/>
          </w:tcPr>
          <w:p w14:paraId="3F5D5B1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FFFECA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FB18601" w14:textId="2A6D0BD3" w:rsidR="00137C32" w:rsidRPr="00E20E4E" w:rsidRDefault="00137C32" w:rsidP="00137C32">
            <w:r w:rsidRPr="00671D63">
              <w:t>508</w:t>
            </w:r>
          </w:p>
        </w:tc>
        <w:tc>
          <w:tcPr>
            <w:tcW w:w="7650" w:type="dxa"/>
            <w:vAlign w:val="center"/>
          </w:tcPr>
          <w:p w14:paraId="186E9A46" w14:textId="18FF3805" w:rsidR="00137C32" w:rsidRPr="00E20E4E" w:rsidRDefault="00137C32" w:rsidP="00137C32">
            <w:r w:rsidRPr="00671D63">
              <w:t xml:space="preserve">Create letters and numbers in single stroke capital letters (Gothic) on a technical sketch. </w:t>
            </w:r>
          </w:p>
        </w:tc>
        <w:tc>
          <w:tcPr>
            <w:tcW w:w="1620" w:type="dxa"/>
            <w:vAlign w:val="center"/>
          </w:tcPr>
          <w:p w14:paraId="662134F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1DFDF7D" w:rsidR="007F79E0" w:rsidRDefault="007F79E0" w:rsidP="007F79E0">
      <w:pPr>
        <w:pStyle w:val="Heading2"/>
      </w:pPr>
      <w:r>
        <w:t xml:space="preserve">600 </w:t>
      </w:r>
      <w:r w:rsidR="00137C32">
        <w:t>Introduction to Engineering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A624E7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5BEF1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A14760" w14:textId="6C40AD8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1</w:t>
            </w:r>
          </w:p>
        </w:tc>
        <w:tc>
          <w:tcPr>
            <w:tcW w:w="7650" w:type="dxa"/>
            <w:vAlign w:val="center"/>
          </w:tcPr>
          <w:p w14:paraId="6D3BFECC" w14:textId="63865F0E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Determine the scale of various drawing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414A37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53893B" w14:textId="63E85757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2</w:t>
            </w:r>
          </w:p>
        </w:tc>
        <w:tc>
          <w:tcPr>
            <w:tcW w:w="7650" w:type="dxa"/>
            <w:vAlign w:val="center"/>
          </w:tcPr>
          <w:p w14:paraId="24C47381" w14:textId="32F4D281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Use basic applied mathematics to solve engineering problems.</w:t>
            </w:r>
          </w:p>
        </w:tc>
        <w:tc>
          <w:tcPr>
            <w:tcW w:w="1620" w:type="dxa"/>
            <w:vAlign w:val="center"/>
          </w:tcPr>
          <w:p w14:paraId="1F8FD1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AEDD74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CFE745" w14:textId="280FAFA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3</w:t>
            </w:r>
          </w:p>
        </w:tc>
        <w:tc>
          <w:tcPr>
            <w:tcW w:w="7650" w:type="dxa"/>
            <w:vAlign w:val="center"/>
          </w:tcPr>
          <w:p w14:paraId="60E81024" w14:textId="6BB4F41D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Construct lines using relative, absolute</w:t>
            </w:r>
            <w:r w:rsidR="002978E5">
              <w:t>,</w:t>
            </w:r>
            <w:r w:rsidRPr="00D5515D">
              <w:t xml:space="preserve"> and polar coordinate systems.</w:t>
            </w:r>
          </w:p>
        </w:tc>
        <w:tc>
          <w:tcPr>
            <w:tcW w:w="1620" w:type="dxa"/>
            <w:vAlign w:val="center"/>
          </w:tcPr>
          <w:p w14:paraId="41C019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E27794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1695A2C" w14:textId="7ED0091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4</w:t>
            </w:r>
          </w:p>
        </w:tc>
        <w:tc>
          <w:tcPr>
            <w:tcW w:w="7650" w:type="dxa"/>
            <w:vAlign w:val="center"/>
          </w:tcPr>
          <w:p w14:paraId="01B52E05" w14:textId="36E085E0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 xml:space="preserve">Establish the relationship among points, lines, and planes in </w:t>
            </w:r>
            <w:r w:rsidR="002978E5">
              <w:t xml:space="preserve">a </w:t>
            </w:r>
            <w:r w:rsidRPr="00D5515D">
              <w:t>3-D space.</w:t>
            </w:r>
          </w:p>
        </w:tc>
        <w:tc>
          <w:tcPr>
            <w:tcW w:w="1620" w:type="dxa"/>
            <w:vAlign w:val="center"/>
          </w:tcPr>
          <w:p w14:paraId="1EB315B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DA92E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D1A54B" w14:textId="0BC44BEC" w:rsidR="00137C32" w:rsidRPr="005B0B1F" w:rsidRDefault="00137C32" w:rsidP="00137C32">
            <w:r w:rsidRPr="00D5515D">
              <w:t>605</w:t>
            </w:r>
          </w:p>
        </w:tc>
        <w:tc>
          <w:tcPr>
            <w:tcW w:w="7650" w:type="dxa"/>
            <w:vAlign w:val="center"/>
          </w:tcPr>
          <w:p w14:paraId="4CBF3591" w14:textId="3D0A6838" w:rsidR="00137C32" w:rsidRPr="005B0B1F" w:rsidRDefault="00137C32" w:rsidP="00137C32">
            <w:r w:rsidRPr="00D5515D">
              <w:t>Solve descriptive geometry problems.</w:t>
            </w:r>
          </w:p>
        </w:tc>
        <w:tc>
          <w:tcPr>
            <w:tcW w:w="1620" w:type="dxa"/>
            <w:vAlign w:val="center"/>
          </w:tcPr>
          <w:p w14:paraId="5E76D7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076E33F" w:rsidR="00EA581C" w:rsidRDefault="00EA581C" w:rsidP="00EA581C">
      <w:pPr>
        <w:pStyle w:val="Heading2"/>
      </w:pPr>
      <w:r>
        <w:lastRenderedPageBreak/>
        <w:t xml:space="preserve">700 </w:t>
      </w:r>
      <w:r w:rsidR="00137C32">
        <w:t>Introduction to Mechanical Draw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9D023A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36B3BC2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04A0934" w14:textId="591F2423" w:rsidR="00137C32" w:rsidRPr="00E60D07" w:rsidRDefault="00137C32" w:rsidP="00137C32">
            <w:pPr>
              <w:rPr>
                <w:rFonts w:eastAsia="Times New Roman" w:cs="Arial"/>
              </w:rPr>
            </w:pPr>
            <w:r w:rsidRPr="001E6698">
              <w:t>701</w:t>
            </w:r>
          </w:p>
        </w:tc>
        <w:tc>
          <w:tcPr>
            <w:tcW w:w="7650" w:type="dxa"/>
            <w:vAlign w:val="center"/>
          </w:tcPr>
          <w:p w14:paraId="534FD653" w14:textId="76A78E96" w:rsidR="00137C32" w:rsidRPr="00E60D07" w:rsidRDefault="00137C32" w:rsidP="00137C32">
            <w:pPr>
              <w:rPr>
                <w:rFonts w:eastAsia="Times New Roman" w:cs="Arial"/>
              </w:rPr>
            </w:pPr>
            <w:r w:rsidRPr="001E6698">
              <w:t>Identify and draw necessary orthographic view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994BE6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4843B2B" w14:textId="09CAB701" w:rsidR="00137C32" w:rsidRPr="00D0177F" w:rsidRDefault="00137C32" w:rsidP="00137C32">
            <w:r w:rsidRPr="001E6698">
              <w:t>702</w:t>
            </w:r>
          </w:p>
        </w:tc>
        <w:tc>
          <w:tcPr>
            <w:tcW w:w="7650" w:type="dxa"/>
            <w:vAlign w:val="center"/>
          </w:tcPr>
          <w:p w14:paraId="6FDED19C" w14:textId="0B0858F4" w:rsidR="00137C32" w:rsidRPr="00D0177F" w:rsidRDefault="00137C32" w:rsidP="00137C32">
            <w:r w:rsidRPr="001E6698">
              <w:t xml:space="preserve">Explain the relationship of orthographic projection to </w:t>
            </w:r>
            <w:r w:rsidR="002978E5">
              <w:t xml:space="preserve">a </w:t>
            </w:r>
            <w:r w:rsidRPr="001E6698">
              <w:t>multi</w:t>
            </w:r>
            <w:r w:rsidR="002978E5">
              <w:t>-</w:t>
            </w:r>
            <w:r w:rsidRPr="001E6698">
              <w:t>view drawing.</w:t>
            </w:r>
          </w:p>
        </w:tc>
        <w:tc>
          <w:tcPr>
            <w:tcW w:w="1620" w:type="dxa"/>
            <w:vAlign w:val="center"/>
          </w:tcPr>
          <w:p w14:paraId="521C4A9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C447EA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190DF8D" w14:textId="1B37304C" w:rsidR="00137C32" w:rsidRPr="008A342A" w:rsidRDefault="00137C32" w:rsidP="00137C32">
            <w:r w:rsidRPr="001E6698">
              <w:t>703</w:t>
            </w:r>
          </w:p>
        </w:tc>
        <w:tc>
          <w:tcPr>
            <w:tcW w:w="7650" w:type="dxa"/>
            <w:vAlign w:val="center"/>
          </w:tcPr>
          <w:p w14:paraId="6DDD02DB" w14:textId="2F449F10" w:rsidR="00137C32" w:rsidRPr="008A342A" w:rsidRDefault="00137C32" w:rsidP="00137C32">
            <w:r w:rsidRPr="001E6698">
              <w:t>Identify 1st angle and 3rd angle projection.</w:t>
            </w:r>
          </w:p>
        </w:tc>
        <w:tc>
          <w:tcPr>
            <w:tcW w:w="1620" w:type="dxa"/>
            <w:vAlign w:val="center"/>
          </w:tcPr>
          <w:p w14:paraId="52C375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74509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126755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D56FFDB" w14:textId="7696FF47" w:rsidR="00137C32" w:rsidRPr="008A342A" w:rsidRDefault="00137C32" w:rsidP="00137C32">
            <w:r w:rsidRPr="001E6698">
              <w:t>704</w:t>
            </w:r>
          </w:p>
        </w:tc>
        <w:tc>
          <w:tcPr>
            <w:tcW w:w="7650" w:type="dxa"/>
            <w:vAlign w:val="center"/>
          </w:tcPr>
          <w:p w14:paraId="1DA25AD7" w14:textId="19CC382A" w:rsidR="00137C32" w:rsidRPr="008A342A" w:rsidRDefault="00137C32" w:rsidP="00137C32">
            <w:r w:rsidRPr="001E6698">
              <w:t>Identify and draw auxiliary views.</w:t>
            </w:r>
          </w:p>
        </w:tc>
        <w:tc>
          <w:tcPr>
            <w:tcW w:w="1620" w:type="dxa"/>
            <w:vAlign w:val="center"/>
          </w:tcPr>
          <w:p w14:paraId="78839B4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812C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883D28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68B1312" w14:textId="4A934FFD" w:rsidR="00137C32" w:rsidRPr="008A342A" w:rsidRDefault="00137C32" w:rsidP="00137C32">
            <w:r w:rsidRPr="001E6698">
              <w:t>705</w:t>
            </w:r>
          </w:p>
        </w:tc>
        <w:tc>
          <w:tcPr>
            <w:tcW w:w="7650" w:type="dxa"/>
            <w:vAlign w:val="center"/>
          </w:tcPr>
          <w:p w14:paraId="706766DD" w14:textId="1070879C" w:rsidR="00137C32" w:rsidRPr="008A342A" w:rsidRDefault="00137C32" w:rsidP="00137C32">
            <w:r w:rsidRPr="001E6698">
              <w:t>Identify and draw section views.</w:t>
            </w:r>
          </w:p>
        </w:tc>
        <w:tc>
          <w:tcPr>
            <w:tcW w:w="1620" w:type="dxa"/>
            <w:vAlign w:val="center"/>
          </w:tcPr>
          <w:p w14:paraId="49E2178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CAD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9493FB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F2C3298" w14:textId="480F3853" w:rsidR="00137C32" w:rsidRPr="008A342A" w:rsidRDefault="00137C32" w:rsidP="00137C32">
            <w:r w:rsidRPr="001E6698">
              <w:t>706</w:t>
            </w:r>
          </w:p>
        </w:tc>
        <w:tc>
          <w:tcPr>
            <w:tcW w:w="7650" w:type="dxa"/>
            <w:vAlign w:val="center"/>
          </w:tcPr>
          <w:p w14:paraId="6D9DD2D9" w14:textId="0AF09B07" w:rsidR="00137C32" w:rsidRPr="008A342A" w:rsidRDefault="00137C32" w:rsidP="00137C32">
            <w:r w:rsidRPr="001E6698">
              <w:t>Identify and draw threads and fasteners.</w:t>
            </w:r>
          </w:p>
        </w:tc>
        <w:tc>
          <w:tcPr>
            <w:tcW w:w="1620" w:type="dxa"/>
            <w:vAlign w:val="center"/>
          </w:tcPr>
          <w:p w14:paraId="5AAEC2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6F136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AF3297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08B5E9B" w14:textId="4B780AF9" w:rsidR="00137C32" w:rsidRPr="008A342A" w:rsidRDefault="00137C32" w:rsidP="00137C32">
            <w:r w:rsidRPr="001E6698">
              <w:t>707</w:t>
            </w:r>
          </w:p>
        </w:tc>
        <w:tc>
          <w:tcPr>
            <w:tcW w:w="7650" w:type="dxa"/>
            <w:vAlign w:val="center"/>
          </w:tcPr>
          <w:p w14:paraId="6DB93E44" w14:textId="5A493107" w:rsidR="00137C32" w:rsidRPr="008A342A" w:rsidRDefault="00137C32" w:rsidP="00137C32">
            <w:r w:rsidRPr="001E6698">
              <w:t>Create working drawings (assembly, detail drawings, BOM)</w:t>
            </w:r>
          </w:p>
        </w:tc>
        <w:tc>
          <w:tcPr>
            <w:tcW w:w="1620" w:type="dxa"/>
            <w:vAlign w:val="center"/>
          </w:tcPr>
          <w:p w14:paraId="7696AE5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AC02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0312A5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7853227" w14:textId="450FB2B4" w:rsidR="00137C32" w:rsidRPr="008A342A" w:rsidRDefault="00137C32" w:rsidP="00137C32">
            <w:r w:rsidRPr="001E6698">
              <w:t>708</w:t>
            </w:r>
          </w:p>
        </w:tc>
        <w:tc>
          <w:tcPr>
            <w:tcW w:w="7650" w:type="dxa"/>
            <w:vAlign w:val="center"/>
          </w:tcPr>
          <w:p w14:paraId="4BE1F4A8" w14:textId="064783C1" w:rsidR="00137C32" w:rsidRPr="008A342A" w:rsidRDefault="00137C32" w:rsidP="00137C32">
            <w:r w:rsidRPr="001E6698">
              <w:t>Create a title block on a mechanical drawing.</w:t>
            </w:r>
          </w:p>
        </w:tc>
        <w:tc>
          <w:tcPr>
            <w:tcW w:w="1620" w:type="dxa"/>
            <w:vAlign w:val="center"/>
          </w:tcPr>
          <w:p w14:paraId="3673BFD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3DA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498136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2CD252B" w14:textId="009626DC" w:rsidR="00137C32" w:rsidRPr="008A342A" w:rsidRDefault="00137C32" w:rsidP="00137C32">
            <w:r w:rsidRPr="001E6698">
              <w:t>709</w:t>
            </w:r>
          </w:p>
        </w:tc>
        <w:tc>
          <w:tcPr>
            <w:tcW w:w="7650" w:type="dxa"/>
            <w:vAlign w:val="center"/>
          </w:tcPr>
          <w:p w14:paraId="5317BA10" w14:textId="1B5D6BB0" w:rsidR="00137C32" w:rsidRPr="008A342A" w:rsidRDefault="00137C32" w:rsidP="00137C32">
            <w:r w:rsidRPr="001E6698">
              <w:t xml:space="preserve">Identify and draw basic welding symbols.  </w:t>
            </w:r>
          </w:p>
        </w:tc>
        <w:tc>
          <w:tcPr>
            <w:tcW w:w="1620" w:type="dxa"/>
            <w:vAlign w:val="center"/>
          </w:tcPr>
          <w:p w14:paraId="5049D0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7670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95A1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DB852" w14:textId="119D8579" w:rsidR="00137C32" w:rsidRPr="00D0177F" w:rsidRDefault="00137C32" w:rsidP="00137C32">
            <w:r w:rsidRPr="001E6698">
              <w:t>710</w:t>
            </w:r>
          </w:p>
        </w:tc>
        <w:tc>
          <w:tcPr>
            <w:tcW w:w="7650" w:type="dxa"/>
            <w:vAlign w:val="center"/>
          </w:tcPr>
          <w:p w14:paraId="4184EC1E" w14:textId="65798EB9" w:rsidR="00137C32" w:rsidRPr="00D0177F" w:rsidRDefault="00137C32" w:rsidP="00137C32">
            <w:r w:rsidRPr="001E6698">
              <w:t>Reverse engineer a drawing from an existing part.</w:t>
            </w:r>
          </w:p>
        </w:tc>
        <w:tc>
          <w:tcPr>
            <w:tcW w:w="1620" w:type="dxa"/>
            <w:vAlign w:val="center"/>
          </w:tcPr>
          <w:p w14:paraId="23631B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1EFA2CB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37C32">
        <w:t xml:space="preserve">Dimens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1C176F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16072BA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532089" w14:textId="172EB150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1</w:t>
            </w:r>
          </w:p>
        </w:tc>
        <w:tc>
          <w:tcPr>
            <w:tcW w:w="7650" w:type="dxa"/>
            <w:vAlign w:val="center"/>
          </w:tcPr>
          <w:p w14:paraId="6A13E116" w14:textId="5BA3055E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Apply measurements, notes, and symbols to a technical draw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BB9D34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C2244EA" w14:textId="7F55D6DA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2</w:t>
            </w:r>
          </w:p>
        </w:tc>
        <w:tc>
          <w:tcPr>
            <w:tcW w:w="7650" w:type="dxa"/>
            <w:vAlign w:val="center"/>
          </w:tcPr>
          <w:p w14:paraId="39BA9508" w14:textId="7A63AE9B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ASME Standards for </w:t>
            </w:r>
            <w:r w:rsidR="002978E5">
              <w:t>d</w:t>
            </w:r>
            <w:r w:rsidRPr="001F7E28">
              <w:t>imensions, tolerances, and notes.</w:t>
            </w:r>
          </w:p>
        </w:tc>
        <w:tc>
          <w:tcPr>
            <w:tcW w:w="1620" w:type="dxa"/>
            <w:vAlign w:val="center"/>
          </w:tcPr>
          <w:p w14:paraId="45F42D7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B572B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2EB1786" w14:textId="58340E8C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3</w:t>
            </w:r>
          </w:p>
        </w:tc>
        <w:tc>
          <w:tcPr>
            <w:tcW w:w="7650" w:type="dxa"/>
            <w:vAlign w:val="center"/>
          </w:tcPr>
          <w:p w14:paraId="5FF22327" w14:textId="5B11F294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ISO Standards for </w:t>
            </w:r>
            <w:r w:rsidR="002978E5">
              <w:t>d</w:t>
            </w:r>
            <w:r w:rsidRPr="001F7E28">
              <w:t>imensions and notes.</w:t>
            </w:r>
          </w:p>
        </w:tc>
        <w:tc>
          <w:tcPr>
            <w:tcW w:w="1620" w:type="dxa"/>
            <w:vAlign w:val="center"/>
          </w:tcPr>
          <w:p w14:paraId="673B87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BFFD5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DFCCD82" w14:textId="19EA5F62" w:rsidR="00137C32" w:rsidRPr="00214FED" w:rsidRDefault="00137C32" w:rsidP="00137C32">
            <w:r w:rsidRPr="001F7E28">
              <w:t>804</w:t>
            </w:r>
          </w:p>
        </w:tc>
        <w:tc>
          <w:tcPr>
            <w:tcW w:w="7650" w:type="dxa"/>
            <w:vAlign w:val="center"/>
          </w:tcPr>
          <w:p w14:paraId="6664DFAC" w14:textId="4B62CAD2" w:rsidR="00137C32" w:rsidRPr="00214FED" w:rsidRDefault="00137C32" w:rsidP="00137C32">
            <w:r w:rsidRPr="001F7E28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0231EC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E3ED8D3" w14:textId="624C9BB4" w:rsidR="00137C32" w:rsidRPr="00214FED" w:rsidRDefault="00137C32" w:rsidP="00137C32">
            <w:r w:rsidRPr="001F7E28">
              <w:t>805</w:t>
            </w:r>
          </w:p>
        </w:tc>
        <w:tc>
          <w:tcPr>
            <w:tcW w:w="7650" w:type="dxa"/>
            <w:vAlign w:val="center"/>
          </w:tcPr>
          <w:p w14:paraId="1C10CD47" w14:textId="471FF8D1" w:rsidR="00137C32" w:rsidRPr="00214FED" w:rsidRDefault="00137C32" w:rsidP="00137C32">
            <w:r w:rsidRPr="001F7E28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6A4B6D5" w:rsidR="00FA5C60" w:rsidRDefault="00FA5C60" w:rsidP="00FA5C60">
      <w:pPr>
        <w:pStyle w:val="Heading2"/>
      </w:pPr>
      <w:r>
        <w:t xml:space="preserve">900 </w:t>
      </w:r>
      <w:r w:rsidR="00137C32">
        <w:t xml:space="preserve">Introduction to Architec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0DE1385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48934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76B5848" w14:textId="08F0AA48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901</w:t>
            </w:r>
          </w:p>
        </w:tc>
        <w:tc>
          <w:tcPr>
            <w:tcW w:w="7650" w:type="dxa"/>
            <w:vAlign w:val="center"/>
          </w:tcPr>
          <w:p w14:paraId="5C267A34" w14:textId="758DF439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6F0310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EA1D777" w14:textId="47403330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902</w:t>
            </w:r>
          </w:p>
        </w:tc>
        <w:tc>
          <w:tcPr>
            <w:tcW w:w="7650" w:type="dxa"/>
            <w:vAlign w:val="center"/>
          </w:tcPr>
          <w:p w14:paraId="41D3C546" w14:textId="4C5BBEA2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Construct a floor plan.</w:t>
            </w:r>
          </w:p>
        </w:tc>
        <w:tc>
          <w:tcPr>
            <w:tcW w:w="1620" w:type="dxa"/>
            <w:vAlign w:val="center"/>
          </w:tcPr>
          <w:p w14:paraId="7443E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CBB0F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7968DB9" w14:textId="6AFD0E1E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15C7CF6C" w14:textId="4DE7683A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Construct an elevation.</w:t>
            </w:r>
          </w:p>
        </w:tc>
        <w:tc>
          <w:tcPr>
            <w:tcW w:w="1620" w:type="dxa"/>
            <w:vAlign w:val="center"/>
          </w:tcPr>
          <w:p w14:paraId="2D6D14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A7742B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6A487D4" w14:textId="41C905DB" w:rsidR="00137C32" w:rsidRPr="001F72A9" w:rsidRDefault="00137C32" w:rsidP="00137C32">
            <w:r w:rsidRPr="0090747B">
              <w:t>904</w:t>
            </w:r>
          </w:p>
        </w:tc>
        <w:tc>
          <w:tcPr>
            <w:tcW w:w="7650" w:type="dxa"/>
            <w:vAlign w:val="center"/>
          </w:tcPr>
          <w:p w14:paraId="40FB7FAC" w14:textId="0CC0850C" w:rsidR="00137C32" w:rsidRPr="001F72A9" w:rsidRDefault="00137C32" w:rsidP="00137C32">
            <w:r w:rsidRPr="0090747B">
              <w:t>Construct a typical wall section.</w:t>
            </w:r>
          </w:p>
        </w:tc>
        <w:tc>
          <w:tcPr>
            <w:tcW w:w="1620" w:type="dxa"/>
            <w:vAlign w:val="center"/>
          </w:tcPr>
          <w:p w14:paraId="0B5DB10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BDF45A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176FEFB" w14:textId="7A0B6C3A" w:rsidR="00137C32" w:rsidRPr="001F72A9" w:rsidRDefault="00137C32" w:rsidP="00137C32">
            <w:r w:rsidRPr="0090747B">
              <w:t>905</w:t>
            </w:r>
          </w:p>
        </w:tc>
        <w:tc>
          <w:tcPr>
            <w:tcW w:w="7650" w:type="dxa"/>
            <w:vAlign w:val="center"/>
          </w:tcPr>
          <w:p w14:paraId="6D209CF3" w14:textId="7CB96D37" w:rsidR="00137C32" w:rsidRPr="001F72A9" w:rsidRDefault="00137C32" w:rsidP="00137C32">
            <w:r w:rsidRPr="0090747B">
              <w:t>Draw a pictorial view.</w:t>
            </w:r>
          </w:p>
        </w:tc>
        <w:tc>
          <w:tcPr>
            <w:tcW w:w="1620" w:type="dxa"/>
            <w:vAlign w:val="center"/>
          </w:tcPr>
          <w:p w14:paraId="173218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2F052F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85292A4" w14:textId="3E03A3EC" w:rsidR="00137C32" w:rsidRPr="001F72A9" w:rsidRDefault="00137C32" w:rsidP="00137C32">
            <w:r w:rsidRPr="0090747B">
              <w:t>906</w:t>
            </w:r>
          </w:p>
        </w:tc>
        <w:tc>
          <w:tcPr>
            <w:tcW w:w="7650" w:type="dxa"/>
            <w:vAlign w:val="center"/>
          </w:tcPr>
          <w:p w14:paraId="42D09EAE" w14:textId="22FCB851" w:rsidR="00137C32" w:rsidRPr="001F72A9" w:rsidRDefault="00137C32" w:rsidP="00137C32">
            <w:r w:rsidRPr="0090747B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54A34B5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F4184C8" w14:textId="77B66028" w:rsidR="00137C32" w:rsidRPr="001F72A9" w:rsidRDefault="00137C32" w:rsidP="00137C32">
            <w:r w:rsidRPr="0090747B">
              <w:t>907</w:t>
            </w:r>
          </w:p>
        </w:tc>
        <w:tc>
          <w:tcPr>
            <w:tcW w:w="7650" w:type="dxa"/>
            <w:vAlign w:val="center"/>
          </w:tcPr>
          <w:p w14:paraId="7F8FB509" w14:textId="02D246B5" w:rsidR="00137C32" w:rsidRPr="001F72A9" w:rsidRDefault="00137C32" w:rsidP="00137C32">
            <w:r w:rsidRPr="0090747B">
              <w:t xml:space="preserve">Construct an electrical plan. </w:t>
            </w:r>
          </w:p>
        </w:tc>
        <w:tc>
          <w:tcPr>
            <w:tcW w:w="1620" w:type="dxa"/>
            <w:vAlign w:val="center"/>
          </w:tcPr>
          <w:p w14:paraId="472105F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4594AE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3952C7A" w14:textId="57EF3FA8" w:rsidR="00137C32" w:rsidRPr="00123D5C" w:rsidRDefault="00137C32" w:rsidP="00137C32">
            <w:r w:rsidRPr="0090747B">
              <w:t>908</w:t>
            </w:r>
          </w:p>
        </w:tc>
        <w:tc>
          <w:tcPr>
            <w:tcW w:w="7650" w:type="dxa"/>
            <w:vAlign w:val="center"/>
          </w:tcPr>
          <w:p w14:paraId="5CD7FADE" w14:textId="5A93F6A0" w:rsidR="00137C32" w:rsidRPr="00123D5C" w:rsidRDefault="00137C32" w:rsidP="00137C32">
            <w:r w:rsidRPr="0090747B">
              <w:t xml:space="preserve">Apply ADA guidelines to an architectural set of floor plans.  </w:t>
            </w:r>
          </w:p>
        </w:tc>
        <w:tc>
          <w:tcPr>
            <w:tcW w:w="1620" w:type="dxa"/>
            <w:vAlign w:val="center"/>
          </w:tcPr>
          <w:p w14:paraId="64BFF9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2AD9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666C802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137C32">
        <w:t xml:space="preserve">Introduction to Civil Draft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6785C7E0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F4900B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DA31837" w14:textId="2C336739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1</w:t>
            </w:r>
          </w:p>
        </w:tc>
        <w:tc>
          <w:tcPr>
            <w:tcW w:w="7650" w:type="dxa"/>
            <w:vAlign w:val="center"/>
          </w:tcPr>
          <w:p w14:paraId="64E4B478" w14:textId="1A3DD80D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 xml:space="preserve">Construct a site plan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971A3B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EAC6576" w14:textId="06ACC0BB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2</w:t>
            </w:r>
          </w:p>
        </w:tc>
        <w:tc>
          <w:tcPr>
            <w:tcW w:w="7650" w:type="dxa"/>
            <w:vAlign w:val="center"/>
          </w:tcPr>
          <w:p w14:paraId="26BD2DB8" w14:textId="0A4DB381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428FBB1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49A279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7A1A36E" w14:textId="3732387F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3</w:t>
            </w:r>
          </w:p>
        </w:tc>
        <w:tc>
          <w:tcPr>
            <w:tcW w:w="7650" w:type="dxa"/>
            <w:vAlign w:val="center"/>
          </w:tcPr>
          <w:p w14:paraId="1F077C8B" w14:textId="5FEDC047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7D41A23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01D7F3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8EE2DFE" w14:textId="0CBD66F1" w:rsidR="00137C32" w:rsidRPr="001F72A9" w:rsidRDefault="00137C32" w:rsidP="00137C32">
            <w:r w:rsidRPr="00866683">
              <w:t>1004</w:t>
            </w:r>
          </w:p>
        </w:tc>
        <w:tc>
          <w:tcPr>
            <w:tcW w:w="7650" w:type="dxa"/>
            <w:vAlign w:val="center"/>
          </w:tcPr>
          <w:p w14:paraId="04672419" w14:textId="2BB2EB9E" w:rsidR="00137C32" w:rsidRPr="001F72A9" w:rsidRDefault="00137C32" w:rsidP="00137C32">
            <w:r w:rsidRPr="00866683">
              <w:t>RESERVED</w:t>
            </w:r>
          </w:p>
        </w:tc>
        <w:tc>
          <w:tcPr>
            <w:tcW w:w="1620" w:type="dxa"/>
            <w:vAlign w:val="center"/>
          </w:tcPr>
          <w:p w14:paraId="03E076C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8C221A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6799C" w14:textId="1FA6609A" w:rsidR="00137C32" w:rsidRPr="001F72A9" w:rsidRDefault="00137C32" w:rsidP="00137C32">
            <w:r w:rsidRPr="00866683">
              <w:t>1005</w:t>
            </w:r>
          </w:p>
        </w:tc>
        <w:tc>
          <w:tcPr>
            <w:tcW w:w="7650" w:type="dxa"/>
            <w:vAlign w:val="center"/>
          </w:tcPr>
          <w:p w14:paraId="2B942FAA" w14:textId="16E537DD" w:rsidR="00137C32" w:rsidRPr="001F72A9" w:rsidRDefault="00137C32" w:rsidP="00137C32">
            <w:r w:rsidRPr="00866683">
              <w:t>Identify survey and/or GPS equipment.</w:t>
            </w:r>
          </w:p>
        </w:tc>
        <w:tc>
          <w:tcPr>
            <w:tcW w:w="1620" w:type="dxa"/>
            <w:vAlign w:val="center"/>
          </w:tcPr>
          <w:p w14:paraId="6EF54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B4086E4" w:rsidR="001314D6" w:rsidRDefault="001314D6" w:rsidP="001314D6">
      <w:pPr>
        <w:pStyle w:val="Heading2"/>
      </w:pPr>
      <w:r>
        <w:t xml:space="preserve">1100 </w:t>
      </w:r>
      <w:r w:rsidR="00137C32">
        <w:t>Introduction to Electronic Draf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4FFC92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7CC0B0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9DF645" w14:textId="68DE42C3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1</w:t>
            </w:r>
          </w:p>
        </w:tc>
        <w:tc>
          <w:tcPr>
            <w:tcW w:w="7650" w:type="dxa"/>
            <w:vAlign w:val="center"/>
          </w:tcPr>
          <w:p w14:paraId="03FDA277" w14:textId="6681DC69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Identify and describe various symbol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E73AD8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D0E56A" w14:textId="3613C42E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2</w:t>
            </w:r>
          </w:p>
        </w:tc>
        <w:tc>
          <w:tcPr>
            <w:tcW w:w="7650" w:type="dxa"/>
            <w:vAlign w:val="center"/>
          </w:tcPr>
          <w:p w14:paraId="1DFDD85F" w14:textId="27452DB5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3BFE9859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37C32">
        <w:t>Computer Assisted Drafting (CAD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1FC66E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24F315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2CDF6BA" w14:textId="63B324FE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1</w:t>
            </w:r>
          </w:p>
        </w:tc>
        <w:tc>
          <w:tcPr>
            <w:tcW w:w="7650" w:type="dxa"/>
            <w:vAlign w:val="center"/>
          </w:tcPr>
          <w:p w14:paraId="127F1AA2" w14:textId="79693050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tilize input and output devices such as printers, plott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1B18A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25D749" w14:textId="0921B2B5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2</w:t>
            </w:r>
          </w:p>
        </w:tc>
        <w:tc>
          <w:tcPr>
            <w:tcW w:w="7650" w:type="dxa"/>
            <w:vAlign w:val="center"/>
          </w:tcPr>
          <w:p w14:paraId="0DC0FA31" w14:textId="3D08A33C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se drawing aids and controls.</w:t>
            </w:r>
          </w:p>
        </w:tc>
        <w:tc>
          <w:tcPr>
            <w:tcW w:w="1620" w:type="dxa"/>
            <w:vAlign w:val="center"/>
          </w:tcPr>
          <w:p w14:paraId="3F4AE8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CDDC0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68DC398" w14:textId="1706ACF2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1203</w:t>
            </w:r>
          </w:p>
        </w:tc>
        <w:tc>
          <w:tcPr>
            <w:tcW w:w="7650" w:type="dxa"/>
            <w:vAlign w:val="center"/>
          </w:tcPr>
          <w:p w14:paraId="27955A8A" w14:textId="159A9712" w:rsidR="00137C32" w:rsidRPr="00E60D07" w:rsidRDefault="00137C32" w:rsidP="00137C32">
            <w:pPr>
              <w:rPr>
                <w:rFonts w:eastAsia="Times New Roman" w:cs="Arial"/>
              </w:rPr>
            </w:pPr>
            <w:r w:rsidRPr="003F5E3B">
              <w:t>Use drawing and editing tools.</w:t>
            </w:r>
          </w:p>
        </w:tc>
        <w:tc>
          <w:tcPr>
            <w:tcW w:w="1620" w:type="dxa"/>
            <w:vAlign w:val="center"/>
          </w:tcPr>
          <w:p w14:paraId="27BF1C1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2E191B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27DE48F" w14:textId="7DBB590C" w:rsidR="00137C32" w:rsidRPr="001F72A9" w:rsidRDefault="00137C32" w:rsidP="00137C32">
            <w:r w:rsidRPr="003F5E3B">
              <w:lastRenderedPageBreak/>
              <w:t>1204</w:t>
            </w:r>
          </w:p>
        </w:tc>
        <w:tc>
          <w:tcPr>
            <w:tcW w:w="7650" w:type="dxa"/>
            <w:vAlign w:val="center"/>
          </w:tcPr>
          <w:p w14:paraId="42B625D4" w14:textId="10F1AA90" w:rsidR="00137C32" w:rsidRPr="001F72A9" w:rsidRDefault="00137C32" w:rsidP="00137C32">
            <w:r w:rsidRPr="003F5E3B">
              <w:t>Use viewing tools.</w:t>
            </w:r>
          </w:p>
        </w:tc>
        <w:tc>
          <w:tcPr>
            <w:tcW w:w="1620" w:type="dxa"/>
            <w:vAlign w:val="center"/>
          </w:tcPr>
          <w:p w14:paraId="60D614B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855B3A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A0000F" w14:textId="1DB6A18C" w:rsidR="00137C32" w:rsidRPr="001F72A9" w:rsidRDefault="00137C32" w:rsidP="00137C32">
            <w:r w:rsidRPr="003F5E3B">
              <w:t>1205</w:t>
            </w:r>
          </w:p>
        </w:tc>
        <w:tc>
          <w:tcPr>
            <w:tcW w:w="7650" w:type="dxa"/>
            <w:vAlign w:val="center"/>
          </w:tcPr>
          <w:p w14:paraId="6F2F0C7A" w14:textId="3E3A761D" w:rsidR="00137C32" w:rsidRPr="001F72A9" w:rsidRDefault="00137C32" w:rsidP="00137C32">
            <w:r w:rsidRPr="003F5E3B">
              <w:t>Utilize a commercially built drafting library.</w:t>
            </w:r>
          </w:p>
        </w:tc>
        <w:tc>
          <w:tcPr>
            <w:tcW w:w="1620" w:type="dxa"/>
            <w:vAlign w:val="center"/>
          </w:tcPr>
          <w:p w14:paraId="7AFE8A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34F2909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AD8BFE9" w14:textId="0BBA07D7" w:rsidR="00137C32" w:rsidRPr="001F72A9" w:rsidRDefault="00137C32" w:rsidP="00137C32">
            <w:r w:rsidRPr="003F5E3B">
              <w:t>1206</w:t>
            </w:r>
          </w:p>
        </w:tc>
        <w:tc>
          <w:tcPr>
            <w:tcW w:w="7650" w:type="dxa"/>
            <w:vAlign w:val="center"/>
          </w:tcPr>
          <w:p w14:paraId="68475616" w14:textId="738C0936" w:rsidR="00137C32" w:rsidRPr="001F72A9" w:rsidRDefault="00137C32" w:rsidP="00137C32">
            <w:r w:rsidRPr="003F5E3B">
              <w:t>Produce a custom</w:t>
            </w:r>
            <w:r w:rsidR="002978E5">
              <w:t>-</w:t>
            </w:r>
            <w:r w:rsidRPr="003F5E3B">
              <w:t>built drafting library.</w:t>
            </w:r>
          </w:p>
        </w:tc>
        <w:tc>
          <w:tcPr>
            <w:tcW w:w="1620" w:type="dxa"/>
            <w:vAlign w:val="center"/>
          </w:tcPr>
          <w:p w14:paraId="13BE81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464F30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B635C39" w14:textId="210B100D" w:rsidR="00137C32" w:rsidRPr="007D48C9" w:rsidRDefault="00137C32" w:rsidP="00137C32">
            <w:r w:rsidRPr="003F5E3B">
              <w:t>1207</w:t>
            </w:r>
          </w:p>
        </w:tc>
        <w:tc>
          <w:tcPr>
            <w:tcW w:w="7650" w:type="dxa"/>
            <w:vAlign w:val="center"/>
          </w:tcPr>
          <w:p w14:paraId="2DD5E647" w14:textId="2C4A6902" w:rsidR="00137C32" w:rsidRPr="007D48C9" w:rsidRDefault="00137C32" w:rsidP="00137C32">
            <w:r w:rsidRPr="003F5E3B">
              <w:t>Make a revision to an existing drawing.</w:t>
            </w:r>
          </w:p>
        </w:tc>
        <w:tc>
          <w:tcPr>
            <w:tcW w:w="1620" w:type="dxa"/>
            <w:vAlign w:val="center"/>
          </w:tcPr>
          <w:p w14:paraId="01EFF7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E77AF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C3572C5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553510B" w14:textId="6A600651" w:rsidR="00137C32" w:rsidRPr="007D48C9" w:rsidRDefault="00137C32" w:rsidP="00137C32">
            <w:r w:rsidRPr="003F5E3B">
              <w:t>1208</w:t>
            </w:r>
          </w:p>
        </w:tc>
        <w:tc>
          <w:tcPr>
            <w:tcW w:w="7650" w:type="dxa"/>
            <w:vAlign w:val="center"/>
          </w:tcPr>
          <w:p w14:paraId="18590CFB" w14:textId="122320F9" w:rsidR="00137C32" w:rsidRPr="007D48C9" w:rsidRDefault="00137C32" w:rsidP="00137C32">
            <w:r w:rsidRPr="003F5E3B">
              <w:t>Configure and use dimensions and tolerances.</w:t>
            </w:r>
          </w:p>
        </w:tc>
        <w:tc>
          <w:tcPr>
            <w:tcW w:w="1620" w:type="dxa"/>
            <w:vAlign w:val="center"/>
          </w:tcPr>
          <w:p w14:paraId="2B53C7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29F1F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73D024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825C82B" w14:textId="77D64468" w:rsidR="00137C32" w:rsidRPr="007D48C9" w:rsidRDefault="00137C32" w:rsidP="00137C32">
            <w:r w:rsidRPr="003F5E3B">
              <w:t>1209</w:t>
            </w:r>
          </w:p>
        </w:tc>
        <w:tc>
          <w:tcPr>
            <w:tcW w:w="7650" w:type="dxa"/>
            <w:vAlign w:val="center"/>
          </w:tcPr>
          <w:p w14:paraId="6C7D0152" w14:textId="321A28A6" w:rsidR="00137C32" w:rsidRPr="007D48C9" w:rsidRDefault="00137C32" w:rsidP="00137C32">
            <w:r w:rsidRPr="003F5E3B">
              <w:t>Create 3-dimensional models.</w:t>
            </w:r>
          </w:p>
        </w:tc>
        <w:tc>
          <w:tcPr>
            <w:tcW w:w="1620" w:type="dxa"/>
            <w:vAlign w:val="center"/>
          </w:tcPr>
          <w:p w14:paraId="12A88F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9A585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8E27E48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A484264" w14:textId="0CE4F49A" w:rsidR="00137C32" w:rsidRPr="007D48C9" w:rsidRDefault="00137C32" w:rsidP="00137C32">
            <w:r w:rsidRPr="003F5E3B">
              <w:t>1210</w:t>
            </w:r>
          </w:p>
        </w:tc>
        <w:tc>
          <w:tcPr>
            <w:tcW w:w="7650" w:type="dxa"/>
            <w:vAlign w:val="center"/>
          </w:tcPr>
          <w:p w14:paraId="6127B63E" w14:textId="7D510017" w:rsidR="00137C32" w:rsidRPr="007D48C9" w:rsidRDefault="00137C32" w:rsidP="00137C32">
            <w:r w:rsidRPr="003F5E3B">
              <w:t>RESERVED</w:t>
            </w:r>
          </w:p>
        </w:tc>
        <w:tc>
          <w:tcPr>
            <w:tcW w:w="1620" w:type="dxa"/>
            <w:vAlign w:val="center"/>
          </w:tcPr>
          <w:p w14:paraId="4B87400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B09F7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EB395E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69B19F" w14:textId="101CC6AB" w:rsidR="00137C32" w:rsidRPr="007D48C9" w:rsidRDefault="00137C32" w:rsidP="00137C32">
            <w:r w:rsidRPr="003F5E3B">
              <w:t>1211</w:t>
            </w:r>
          </w:p>
        </w:tc>
        <w:tc>
          <w:tcPr>
            <w:tcW w:w="7650" w:type="dxa"/>
            <w:vAlign w:val="center"/>
          </w:tcPr>
          <w:p w14:paraId="76CFFC8C" w14:textId="487D6CDD" w:rsidR="00137C32" w:rsidRPr="007D48C9" w:rsidRDefault="00137C32" w:rsidP="00137C32">
            <w:r w:rsidRPr="003F5E3B">
              <w:t>Create parametric solid models.</w:t>
            </w:r>
          </w:p>
        </w:tc>
        <w:tc>
          <w:tcPr>
            <w:tcW w:w="1620" w:type="dxa"/>
            <w:vAlign w:val="center"/>
          </w:tcPr>
          <w:p w14:paraId="241874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0C2F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0AFFB1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4396E0F" w14:textId="0EC63BFF" w:rsidR="00137C32" w:rsidRPr="00B00B47" w:rsidRDefault="00137C32" w:rsidP="00137C32">
            <w:r w:rsidRPr="003F5E3B">
              <w:t>1212</w:t>
            </w:r>
          </w:p>
        </w:tc>
        <w:tc>
          <w:tcPr>
            <w:tcW w:w="7650" w:type="dxa"/>
            <w:vAlign w:val="center"/>
          </w:tcPr>
          <w:p w14:paraId="1A400061" w14:textId="65F853B7" w:rsidR="00137C32" w:rsidRPr="00B00B47" w:rsidRDefault="00137C32" w:rsidP="00137C32">
            <w:r w:rsidRPr="003F5E3B">
              <w:t>Render a drawing.</w:t>
            </w:r>
          </w:p>
        </w:tc>
        <w:tc>
          <w:tcPr>
            <w:tcW w:w="1620" w:type="dxa"/>
            <w:vAlign w:val="center"/>
          </w:tcPr>
          <w:p w14:paraId="245B554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E3DFB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F80EEF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BE3032" w14:textId="02B08886" w:rsidR="00137C32" w:rsidRPr="00B00B47" w:rsidRDefault="00137C32" w:rsidP="00137C32">
            <w:r w:rsidRPr="003F5E3B">
              <w:t>1213</w:t>
            </w:r>
          </w:p>
        </w:tc>
        <w:tc>
          <w:tcPr>
            <w:tcW w:w="7650" w:type="dxa"/>
            <w:vAlign w:val="center"/>
          </w:tcPr>
          <w:p w14:paraId="424BC934" w14:textId="5E4A48F6" w:rsidR="00137C32" w:rsidRPr="00B00B47" w:rsidRDefault="00137C32" w:rsidP="00137C32">
            <w:r w:rsidRPr="003F5E3B">
              <w:t>Import, export</w:t>
            </w:r>
            <w:r w:rsidR="002978E5">
              <w:t>,</w:t>
            </w:r>
            <w:r w:rsidRPr="003F5E3B">
              <w:t xml:space="preserve"> and link drawings.</w:t>
            </w:r>
          </w:p>
        </w:tc>
        <w:tc>
          <w:tcPr>
            <w:tcW w:w="1620" w:type="dxa"/>
            <w:vAlign w:val="center"/>
          </w:tcPr>
          <w:p w14:paraId="70729DF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22F0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80F6D3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FEF2C4D" w14:textId="3B161292" w:rsidR="00137C32" w:rsidRPr="00B00B47" w:rsidRDefault="00137C32" w:rsidP="00137C32">
            <w:r w:rsidRPr="003F5E3B">
              <w:t>1214</w:t>
            </w:r>
          </w:p>
        </w:tc>
        <w:tc>
          <w:tcPr>
            <w:tcW w:w="7650" w:type="dxa"/>
            <w:vAlign w:val="center"/>
          </w:tcPr>
          <w:p w14:paraId="65833759" w14:textId="58D33ECF" w:rsidR="00137C32" w:rsidRPr="00B00B47" w:rsidRDefault="00137C32" w:rsidP="00137C32">
            <w:r w:rsidRPr="003F5E3B">
              <w:t xml:space="preserve">Manage and store files. </w:t>
            </w:r>
          </w:p>
        </w:tc>
        <w:tc>
          <w:tcPr>
            <w:tcW w:w="1620" w:type="dxa"/>
            <w:vAlign w:val="center"/>
          </w:tcPr>
          <w:p w14:paraId="75EF461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FFA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47B52C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08E6C58F" w14:textId="3B1D67E3" w:rsidR="00137C32" w:rsidRPr="00B00B47" w:rsidRDefault="00137C32" w:rsidP="00137C32">
            <w:r w:rsidRPr="003F5E3B">
              <w:t>1215</w:t>
            </w:r>
          </w:p>
        </w:tc>
        <w:tc>
          <w:tcPr>
            <w:tcW w:w="7650" w:type="dxa"/>
            <w:vAlign w:val="center"/>
          </w:tcPr>
          <w:p w14:paraId="1835B979" w14:textId="72273D63" w:rsidR="00137C32" w:rsidRPr="00B00B47" w:rsidRDefault="00137C32" w:rsidP="00137C32">
            <w:r w:rsidRPr="003F5E3B">
              <w:t>Use rapid prototyping.</w:t>
            </w:r>
          </w:p>
        </w:tc>
        <w:tc>
          <w:tcPr>
            <w:tcW w:w="1620" w:type="dxa"/>
            <w:vAlign w:val="center"/>
          </w:tcPr>
          <w:p w14:paraId="6019051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E5FF2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F354D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35D53F9" w14:textId="666AFB92" w:rsidR="00137C32" w:rsidRPr="00B00B47" w:rsidRDefault="00137C32" w:rsidP="00137C32">
            <w:r w:rsidRPr="003F5E3B">
              <w:t>1216</w:t>
            </w:r>
          </w:p>
        </w:tc>
        <w:tc>
          <w:tcPr>
            <w:tcW w:w="7650" w:type="dxa"/>
            <w:vAlign w:val="center"/>
          </w:tcPr>
          <w:p w14:paraId="4E6B4096" w14:textId="62DDF861" w:rsidR="00137C32" w:rsidRPr="00B00B47" w:rsidRDefault="00137C32" w:rsidP="00137C32">
            <w:r w:rsidRPr="003F5E3B">
              <w:t>Draw, modify</w:t>
            </w:r>
            <w:r w:rsidR="002978E5">
              <w:t>,</w:t>
            </w:r>
            <w:r w:rsidRPr="003F5E3B">
              <w:t xml:space="preserve"> and apply text justifications on a CAD system.</w:t>
            </w:r>
          </w:p>
        </w:tc>
        <w:tc>
          <w:tcPr>
            <w:tcW w:w="1620" w:type="dxa"/>
            <w:vAlign w:val="center"/>
          </w:tcPr>
          <w:p w14:paraId="03999F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A3F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7B7FD" w14:textId="77777777" w:rsidR="00D17BE5" w:rsidRDefault="00D17BE5" w:rsidP="000733E4">
      <w:pPr>
        <w:spacing w:after="0" w:line="240" w:lineRule="auto"/>
      </w:pPr>
      <w:r>
        <w:separator/>
      </w:r>
    </w:p>
  </w:endnote>
  <w:endnote w:type="continuationSeparator" w:id="0">
    <w:p w14:paraId="548C8B34" w14:textId="77777777" w:rsidR="00D17BE5" w:rsidRDefault="00D17BE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3F354B10" w:rsidR="009B6E33" w:rsidRPr="00640E86" w:rsidRDefault="00640E86" w:rsidP="00B11F4F">
    <w:pPr>
      <w:pStyle w:val="Footer"/>
      <w:tabs>
        <w:tab w:val="clear" w:pos="9360"/>
        <w:tab w:val="right" w:pos="12681"/>
      </w:tabs>
    </w:pPr>
    <w:r w:rsidRPr="00640E86">
      <w:t xml:space="preserve">Drafting and Design Technology/Technician, General CIP </w:t>
    </w:r>
    <w:proofErr w:type="gramStart"/>
    <w:r w:rsidRPr="00640E86">
      <w:t>15.1301</w:t>
    </w:r>
    <w:r w:rsidR="00743DA3">
      <w:t xml:space="preserve">  POS</w:t>
    </w:r>
    <w:proofErr w:type="gramEnd"/>
    <w:r w:rsidR="00743DA3">
      <w:t xml:space="preserve"> 13 Version E</w:t>
    </w:r>
    <w:r w:rsidR="00B11F4F">
      <w:tab/>
    </w:r>
    <w:r w:rsidR="00B11F4F">
      <w:fldChar w:fldCharType="begin"/>
    </w:r>
    <w:r w:rsidR="00B11F4F">
      <w:instrText xml:space="preserve"> PAGE   \* MERGEFORMAT </w:instrText>
    </w:r>
    <w:r w:rsidR="00B11F4F">
      <w:fldChar w:fldCharType="separate"/>
    </w:r>
    <w:r w:rsidR="00B11F4F">
      <w:rPr>
        <w:noProof/>
      </w:rPr>
      <w:t>1</w:t>
    </w:r>
    <w:r w:rsidR="00B11F4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8DDF0" w14:textId="77777777" w:rsidR="00D17BE5" w:rsidRDefault="00D17BE5" w:rsidP="000733E4">
      <w:pPr>
        <w:spacing w:after="0" w:line="240" w:lineRule="auto"/>
      </w:pPr>
      <w:r>
        <w:separator/>
      </w:r>
    </w:p>
  </w:footnote>
  <w:footnote w:type="continuationSeparator" w:id="0">
    <w:p w14:paraId="4D4D25CC" w14:textId="77777777" w:rsidR="00D17BE5" w:rsidRDefault="00D17BE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9EBC7" w14:textId="77777777" w:rsidR="00055444" w:rsidRPr="007A6840" w:rsidRDefault="00055444" w:rsidP="0005544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6DA6E" wp14:editId="13267D17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49F8E5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0A9C3D3" w14:textId="77777777" w:rsidR="00055444" w:rsidRDefault="000554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147D"/>
    <w:rsid w:val="00033149"/>
    <w:rsid w:val="000377FD"/>
    <w:rsid w:val="0004084D"/>
    <w:rsid w:val="00055444"/>
    <w:rsid w:val="000733E4"/>
    <w:rsid w:val="000B2EFC"/>
    <w:rsid w:val="000D5D31"/>
    <w:rsid w:val="00123BA3"/>
    <w:rsid w:val="001314D6"/>
    <w:rsid w:val="00137C32"/>
    <w:rsid w:val="00153EE8"/>
    <w:rsid w:val="001752DE"/>
    <w:rsid w:val="001A152A"/>
    <w:rsid w:val="001C5B5A"/>
    <w:rsid w:val="002146A6"/>
    <w:rsid w:val="00216F40"/>
    <w:rsid w:val="00217F98"/>
    <w:rsid w:val="00264B51"/>
    <w:rsid w:val="002978E5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5047EC"/>
    <w:rsid w:val="0050684F"/>
    <w:rsid w:val="00547C10"/>
    <w:rsid w:val="005D6BCE"/>
    <w:rsid w:val="005F369B"/>
    <w:rsid w:val="006063F8"/>
    <w:rsid w:val="00640E86"/>
    <w:rsid w:val="006704EF"/>
    <w:rsid w:val="006E0583"/>
    <w:rsid w:val="006F2192"/>
    <w:rsid w:val="006F38E0"/>
    <w:rsid w:val="00716A8C"/>
    <w:rsid w:val="007206F4"/>
    <w:rsid w:val="00743DA3"/>
    <w:rsid w:val="007865A2"/>
    <w:rsid w:val="00793AD0"/>
    <w:rsid w:val="007C61CD"/>
    <w:rsid w:val="007F79E0"/>
    <w:rsid w:val="008033D8"/>
    <w:rsid w:val="00812305"/>
    <w:rsid w:val="008413AD"/>
    <w:rsid w:val="008841DF"/>
    <w:rsid w:val="008D340C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11F4F"/>
    <w:rsid w:val="00B27399"/>
    <w:rsid w:val="00B4028E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17BE5"/>
    <w:rsid w:val="00D34DDA"/>
    <w:rsid w:val="00D47433"/>
    <w:rsid w:val="00D964C1"/>
    <w:rsid w:val="00DD3EAA"/>
    <w:rsid w:val="00E034CB"/>
    <w:rsid w:val="00E22390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D4E03"/>
    <w:rsid w:val="00EE0ECF"/>
    <w:rsid w:val="00EF734D"/>
    <w:rsid w:val="00F13CC6"/>
    <w:rsid w:val="00F15EBF"/>
    <w:rsid w:val="00FA394D"/>
    <w:rsid w:val="00FA5C60"/>
    <w:rsid w:val="00FB6C80"/>
    <w:rsid w:val="00FC176B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6AA56E-77A4-4602-9018-B4D65F26FCB9}"/>
</file>

<file path=customXml/itemProps3.xml><?xml version="1.0" encoding="utf-8"?>
<ds:datastoreItem xmlns:ds="http://schemas.openxmlformats.org/officeDocument/2006/customXml" ds:itemID="{4191D69A-6972-4EFA-B50D-FB025DB199B8}"/>
</file>

<file path=customXml/itemProps4.xml><?xml version="1.0" encoding="utf-8"?>
<ds:datastoreItem xmlns:ds="http://schemas.openxmlformats.org/officeDocument/2006/customXml" ds:itemID="{0CD6376A-4495-4790-B9DA-B174CC6A9A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8</Words>
  <Characters>4155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0:00Z</dcterms:created>
  <dcterms:modified xsi:type="dcterms:W3CDTF">2021-08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